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FF57A1" w14:textId="56355ED2" w:rsidR="007C4DAF" w:rsidRPr="0087674A" w:rsidRDefault="00F63D11" w:rsidP="00BB5274">
      <w:pPr>
        <w:jc w:val="center"/>
        <w:rPr>
          <w:sz w:val="32"/>
          <w:szCs w:val="32"/>
        </w:rPr>
      </w:pPr>
      <w:r>
        <w:rPr>
          <w:sz w:val="32"/>
          <w:szCs w:val="32"/>
        </w:rPr>
        <w:t>Young and Wiser</w:t>
      </w:r>
      <w:r w:rsidR="003F1E10" w:rsidRPr="0087674A">
        <w:rPr>
          <w:sz w:val="32"/>
          <w:szCs w:val="32"/>
        </w:rPr>
        <w:t xml:space="preserve"> </w:t>
      </w:r>
      <w:r w:rsidR="00537B77" w:rsidRPr="0087674A">
        <w:rPr>
          <w:sz w:val="32"/>
          <w:szCs w:val="32"/>
        </w:rPr>
        <w:t xml:space="preserve">Website </w:t>
      </w:r>
      <w:r w:rsidR="00DB21BA" w:rsidRPr="0087674A">
        <w:rPr>
          <w:sz w:val="32"/>
          <w:szCs w:val="32"/>
        </w:rPr>
        <w:t>Accessibility</w:t>
      </w:r>
    </w:p>
    <w:p w14:paraId="1F4D8952" w14:textId="77777777" w:rsidR="0087674A" w:rsidRPr="00BB5274" w:rsidRDefault="0087674A" w:rsidP="00BB5274">
      <w:pPr>
        <w:jc w:val="center"/>
        <w:rPr>
          <w:color w:val="FF0000"/>
          <w:sz w:val="32"/>
          <w:szCs w:val="32"/>
        </w:rPr>
      </w:pPr>
    </w:p>
    <w:p w14:paraId="614FF6C9" w14:textId="549823AB" w:rsidR="003E2C7A" w:rsidRDefault="00F63D11" w:rsidP="00DB21BA">
      <w:pPr>
        <w:rPr>
          <w:rStyle w:val="Emphasis"/>
          <w:rFonts w:cstheme="minorHAnsi"/>
          <w:i w:val="0"/>
          <w:iCs w:val="0"/>
          <w:sz w:val="28"/>
          <w:szCs w:val="28"/>
          <w:shd w:val="clear" w:color="auto" w:fill="FFFFFF"/>
        </w:rPr>
      </w:pPr>
      <w:r>
        <w:rPr>
          <w:rFonts w:cstheme="minorHAnsi"/>
          <w:iCs/>
          <w:sz w:val="28"/>
          <w:szCs w:val="28"/>
          <w:shd w:val="clear" w:color="auto" w:fill="FFFFFF"/>
        </w:rPr>
        <w:t>Young and Wiser</w:t>
      </w:r>
      <w:r w:rsidR="0093370E" w:rsidRPr="0093370E">
        <w:rPr>
          <w:rStyle w:val="Emphasis"/>
          <w:rFonts w:cstheme="minorHAnsi"/>
          <w:i w:val="0"/>
          <w:iCs w:val="0"/>
          <w:sz w:val="28"/>
          <w:szCs w:val="28"/>
          <w:shd w:val="clear" w:color="auto" w:fill="FFFFFF"/>
        </w:rPr>
        <w:t xml:space="preserve"> is committed to providing a website that is accessible to the widest possible audience, regardless of circumstance and ability. We aim to adhere as closely as possible to the Web Content Accessibility Guidelines published by the World Wide Web Consortium (W3C). </w:t>
      </w:r>
    </w:p>
    <w:p w14:paraId="76DE6C35" w14:textId="1D85B126" w:rsidR="000C17B7" w:rsidRPr="0087674A" w:rsidRDefault="00F36C7B" w:rsidP="000C17B7">
      <w:pPr>
        <w:rPr>
          <w:sz w:val="28"/>
          <w:szCs w:val="28"/>
        </w:rPr>
      </w:pPr>
      <w:r w:rsidRPr="0087674A">
        <w:rPr>
          <w:sz w:val="28"/>
          <w:szCs w:val="28"/>
        </w:rPr>
        <w:t xml:space="preserve">The Social Security Administration provides </w:t>
      </w:r>
      <w:r w:rsidR="003F1E10" w:rsidRPr="0087674A">
        <w:rPr>
          <w:sz w:val="28"/>
          <w:szCs w:val="28"/>
        </w:rPr>
        <w:t>pages on their website to help you</w:t>
      </w:r>
      <w:r w:rsidR="000C17B7">
        <w:rPr>
          <w:sz w:val="28"/>
          <w:szCs w:val="28"/>
        </w:rPr>
        <w:t xml:space="preserve">. </w:t>
      </w:r>
      <w:r w:rsidR="000C17B7" w:rsidRPr="0087674A">
        <w:rPr>
          <w:sz w:val="28"/>
          <w:szCs w:val="28"/>
        </w:rPr>
        <w:t xml:space="preserve">The following </w:t>
      </w:r>
      <w:r w:rsidR="000C17B7">
        <w:rPr>
          <w:sz w:val="28"/>
          <w:szCs w:val="28"/>
        </w:rPr>
        <w:t>pages</w:t>
      </w:r>
      <w:r w:rsidR="000C17B7" w:rsidRPr="0087674A">
        <w:rPr>
          <w:sz w:val="28"/>
          <w:szCs w:val="28"/>
        </w:rPr>
        <w:t xml:space="preserve"> may provide helpful information for optimizing your computer and browser to improve your user experience on these web pages and to have web pages read aloud to you if needed</w:t>
      </w:r>
      <w:r w:rsidR="00BA15AA">
        <w:rPr>
          <w:sz w:val="28"/>
          <w:szCs w:val="28"/>
        </w:rPr>
        <w:t xml:space="preserve">. </w:t>
      </w:r>
      <w:r w:rsidR="00447DD6">
        <w:rPr>
          <w:sz w:val="28"/>
          <w:szCs w:val="28"/>
        </w:rPr>
        <w:t xml:space="preserve">The pages are: </w:t>
      </w:r>
      <w:r w:rsidR="000C17B7" w:rsidRPr="0087674A">
        <w:rPr>
          <w:sz w:val="28"/>
          <w:szCs w:val="28"/>
        </w:rPr>
        <w:t xml:space="preserve">  </w:t>
      </w:r>
    </w:p>
    <w:p w14:paraId="18CED663" w14:textId="726E2A35" w:rsidR="00DB21BA" w:rsidRPr="00383EC6" w:rsidRDefault="009D5708" w:rsidP="00DB21BA">
      <w:pPr>
        <w:rPr>
          <w:sz w:val="28"/>
          <w:szCs w:val="28"/>
        </w:rPr>
      </w:pPr>
      <w:hyperlink r:id="rId6" w:history="1">
        <w:r w:rsidR="00DB21BA" w:rsidRPr="00383EC6">
          <w:rPr>
            <w:rStyle w:val="Hyperlink"/>
            <w:sz w:val="28"/>
            <w:szCs w:val="28"/>
            <w:u w:val="none"/>
          </w:rPr>
          <w:t>Increase Text Size</w:t>
        </w:r>
      </w:hyperlink>
      <w:r w:rsidR="00DB21BA" w:rsidRPr="00383EC6">
        <w:rPr>
          <w:sz w:val="28"/>
          <w:szCs w:val="28"/>
        </w:rPr>
        <w:t xml:space="preserve"> </w:t>
      </w:r>
    </w:p>
    <w:p w14:paraId="52034245" w14:textId="03A72EB3" w:rsidR="00DB21BA" w:rsidRPr="00383EC6" w:rsidRDefault="009D5708" w:rsidP="00DB21BA">
      <w:pPr>
        <w:rPr>
          <w:sz w:val="28"/>
          <w:szCs w:val="28"/>
        </w:rPr>
      </w:pPr>
      <w:hyperlink r:id="rId7" w:history="1">
        <w:r w:rsidR="00DB21BA" w:rsidRPr="00383EC6">
          <w:rPr>
            <w:rStyle w:val="Hyperlink"/>
            <w:sz w:val="28"/>
            <w:szCs w:val="28"/>
            <w:u w:val="none"/>
          </w:rPr>
          <w:t>Magnify your screen</w:t>
        </w:r>
      </w:hyperlink>
      <w:r w:rsidR="00DB21BA" w:rsidRPr="00383EC6">
        <w:rPr>
          <w:sz w:val="28"/>
          <w:szCs w:val="28"/>
        </w:rPr>
        <w:t xml:space="preserve"> </w:t>
      </w:r>
    </w:p>
    <w:p w14:paraId="621234A5" w14:textId="13C9D1CB" w:rsidR="00DB21BA" w:rsidRPr="00383EC6" w:rsidRDefault="009D5708" w:rsidP="00DB21BA">
      <w:pPr>
        <w:rPr>
          <w:sz w:val="28"/>
          <w:szCs w:val="28"/>
        </w:rPr>
      </w:pPr>
      <w:hyperlink r:id="rId8" w:history="1">
        <w:r w:rsidR="00DB21BA" w:rsidRPr="00383EC6">
          <w:rPr>
            <w:rStyle w:val="Hyperlink"/>
            <w:sz w:val="28"/>
            <w:szCs w:val="28"/>
            <w:u w:val="none"/>
          </w:rPr>
          <w:t>Change background and text colors</w:t>
        </w:r>
      </w:hyperlink>
      <w:r w:rsidR="00DB21BA" w:rsidRPr="00383EC6">
        <w:rPr>
          <w:sz w:val="28"/>
          <w:szCs w:val="28"/>
        </w:rPr>
        <w:t xml:space="preserve"> </w:t>
      </w:r>
    </w:p>
    <w:p w14:paraId="6F7A8723" w14:textId="52223F69" w:rsidR="00DB21BA" w:rsidRPr="00383EC6" w:rsidRDefault="009D5708" w:rsidP="00DB21BA">
      <w:pPr>
        <w:rPr>
          <w:sz w:val="28"/>
          <w:szCs w:val="28"/>
        </w:rPr>
      </w:pPr>
      <w:hyperlink r:id="rId9" w:history="1">
        <w:r w:rsidR="00DB21BA" w:rsidRPr="00383EC6">
          <w:rPr>
            <w:rStyle w:val="Hyperlink"/>
            <w:sz w:val="28"/>
            <w:szCs w:val="28"/>
            <w:u w:val="none"/>
          </w:rPr>
          <w:t>Make your mouse pointer more visible</w:t>
        </w:r>
      </w:hyperlink>
      <w:r w:rsidR="00DB21BA" w:rsidRPr="00383EC6">
        <w:rPr>
          <w:sz w:val="28"/>
          <w:szCs w:val="28"/>
        </w:rPr>
        <w:t xml:space="preserve"> </w:t>
      </w:r>
    </w:p>
    <w:p w14:paraId="4A9F4AD1" w14:textId="5DBF844B" w:rsidR="00DB21BA" w:rsidRDefault="009D5708" w:rsidP="00DB21BA">
      <w:pPr>
        <w:rPr>
          <w:sz w:val="28"/>
          <w:szCs w:val="28"/>
        </w:rPr>
      </w:pPr>
      <w:hyperlink r:id="rId10" w:history="1">
        <w:r w:rsidR="00DB21BA" w:rsidRPr="00383EC6">
          <w:rPr>
            <w:rStyle w:val="Hyperlink"/>
            <w:sz w:val="28"/>
            <w:szCs w:val="28"/>
            <w:u w:val="none"/>
          </w:rPr>
          <w:t>Use your computer to read web pages out loud</w:t>
        </w:r>
      </w:hyperlink>
      <w:r w:rsidR="00DB21BA" w:rsidRPr="00383EC6">
        <w:rPr>
          <w:sz w:val="28"/>
          <w:szCs w:val="28"/>
        </w:rPr>
        <w:t xml:space="preserve"> </w:t>
      </w:r>
    </w:p>
    <w:p w14:paraId="0A7187C4" w14:textId="77777777" w:rsidR="00F63D11" w:rsidRDefault="00DB21BA" w:rsidP="006F4D08">
      <w:pPr>
        <w:rPr>
          <w:rStyle w:val="Emphasis"/>
          <w:rFonts w:cstheme="minorHAnsi"/>
          <w:i w:val="0"/>
          <w:iCs w:val="0"/>
          <w:sz w:val="28"/>
          <w:szCs w:val="28"/>
          <w:shd w:val="clear" w:color="auto" w:fill="FFFFFF"/>
        </w:rPr>
      </w:pPr>
      <w:r w:rsidRPr="0087674A">
        <w:rPr>
          <w:sz w:val="28"/>
          <w:szCs w:val="28"/>
        </w:rPr>
        <w:t xml:space="preserve">If you </w:t>
      </w:r>
      <w:r w:rsidR="006177F2">
        <w:rPr>
          <w:sz w:val="28"/>
          <w:szCs w:val="28"/>
        </w:rPr>
        <w:t>continue to have</w:t>
      </w:r>
      <w:r w:rsidRPr="0087674A">
        <w:rPr>
          <w:sz w:val="28"/>
          <w:szCs w:val="28"/>
        </w:rPr>
        <w:t xml:space="preserve"> trouble reading, </w:t>
      </w:r>
      <w:r w:rsidR="00561DE7" w:rsidRPr="0087674A">
        <w:rPr>
          <w:sz w:val="28"/>
          <w:szCs w:val="28"/>
        </w:rPr>
        <w:t>hearing,</w:t>
      </w:r>
      <w:r w:rsidRPr="0087674A">
        <w:rPr>
          <w:sz w:val="28"/>
          <w:szCs w:val="28"/>
        </w:rPr>
        <w:t xml:space="preserve"> or using information on our website</w:t>
      </w:r>
      <w:r w:rsidR="00C93A3F" w:rsidRPr="0087674A">
        <w:rPr>
          <w:sz w:val="28"/>
          <w:szCs w:val="28"/>
        </w:rPr>
        <w:t>,</w:t>
      </w:r>
      <w:r w:rsidRPr="0087674A">
        <w:rPr>
          <w:sz w:val="28"/>
          <w:szCs w:val="28"/>
        </w:rPr>
        <w:t xml:space="preserve"> please call us or write us. </w:t>
      </w:r>
      <w:r w:rsidR="00561DE7" w:rsidRPr="0087674A">
        <w:rPr>
          <w:sz w:val="28"/>
          <w:szCs w:val="28"/>
        </w:rPr>
        <w:t>We will</w:t>
      </w:r>
      <w:r w:rsidRPr="0087674A">
        <w:rPr>
          <w:sz w:val="28"/>
          <w:szCs w:val="28"/>
        </w:rPr>
        <w:t xml:space="preserve"> be happy to provide that information through other means.  </w:t>
      </w:r>
      <w:r w:rsidR="00907728">
        <w:rPr>
          <w:sz w:val="28"/>
          <w:szCs w:val="28"/>
        </w:rPr>
        <w:t>Also, i</w:t>
      </w:r>
      <w:r w:rsidR="006F4D08" w:rsidRPr="0093370E">
        <w:rPr>
          <w:rStyle w:val="Emphasis"/>
          <w:rFonts w:cstheme="minorHAnsi"/>
          <w:i w:val="0"/>
          <w:iCs w:val="0"/>
          <w:sz w:val="28"/>
          <w:szCs w:val="28"/>
          <w:shd w:val="clear" w:color="auto" w:fill="FFFFFF"/>
        </w:rPr>
        <w:t xml:space="preserve">f you have any comments and or suggestions relating to improving the accessibility of our site, please </w:t>
      </w:r>
      <w:r w:rsidR="00734A0D" w:rsidRPr="0093370E">
        <w:rPr>
          <w:rStyle w:val="Emphasis"/>
          <w:rFonts w:cstheme="minorHAnsi"/>
          <w:i w:val="0"/>
          <w:iCs w:val="0"/>
          <w:sz w:val="28"/>
          <w:szCs w:val="28"/>
          <w:shd w:val="clear" w:color="auto" w:fill="FFFFFF"/>
        </w:rPr>
        <w:t>do not</w:t>
      </w:r>
      <w:r w:rsidR="006F4D08" w:rsidRPr="0093370E">
        <w:rPr>
          <w:rStyle w:val="Emphasis"/>
          <w:rFonts w:cstheme="minorHAnsi"/>
          <w:i w:val="0"/>
          <w:iCs w:val="0"/>
          <w:sz w:val="28"/>
          <w:szCs w:val="28"/>
          <w:shd w:val="clear" w:color="auto" w:fill="FFFFFF"/>
        </w:rPr>
        <w:t xml:space="preserve"> hesitate to contact</w:t>
      </w:r>
      <w:r w:rsidR="00907728">
        <w:rPr>
          <w:rStyle w:val="Emphasis"/>
          <w:rFonts w:cstheme="minorHAnsi"/>
          <w:i w:val="0"/>
          <w:iCs w:val="0"/>
          <w:sz w:val="28"/>
          <w:szCs w:val="28"/>
          <w:shd w:val="clear" w:color="auto" w:fill="FFFFFF"/>
        </w:rPr>
        <w:t xml:space="preserve"> us. </w:t>
      </w:r>
    </w:p>
    <w:p w14:paraId="54FDC477" w14:textId="6B9D3E72" w:rsidR="006F4D08" w:rsidRPr="0093370E" w:rsidRDefault="006F4D08" w:rsidP="006F4D08">
      <w:pPr>
        <w:rPr>
          <w:rFonts w:cstheme="minorHAnsi"/>
          <w:i/>
          <w:iCs/>
          <w:sz w:val="28"/>
          <w:szCs w:val="28"/>
        </w:rPr>
      </w:pPr>
      <w:r w:rsidRPr="0093370E">
        <w:rPr>
          <w:rStyle w:val="Emphasis"/>
          <w:rFonts w:cstheme="minorHAnsi"/>
          <w:i w:val="0"/>
          <w:iCs w:val="0"/>
          <w:sz w:val="28"/>
          <w:szCs w:val="28"/>
          <w:shd w:val="clear" w:color="auto" w:fill="FFFFFF"/>
        </w:rPr>
        <w:t>Your feedback will help us make improvements.</w:t>
      </w:r>
    </w:p>
    <w:p w14:paraId="6F1CEBF1" w14:textId="2666FBA6" w:rsidR="00DB21BA" w:rsidRPr="0087674A" w:rsidRDefault="00DB21BA" w:rsidP="00DB21BA">
      <w:pPr>
        <w:rPr>
          <w:sz w:val="28"/>
          <w:szCs w:val="28"/>
        </w:rPr>
      </w:pPr>
    </w:p>
    <w:p w14:paraId="43947184" w14:textId="77777777" w:rsidR="00DB21BA" w:rsidRDefault="00DB21BA" w:rsidP="00DB21BA">
      <w:r>
        <w:t xml:space="preserve"> </w:t>
      </w:r>
    </w:p>
    <w:sectPr w:rsidR="00DB21BA">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53D448" w14:textId="77777777" w:rsidR="009D5708" w:rsidRDefault="009D5708" w:rsidP="0020275A">
      <w:pPr>
        <w:spacing w:after="0" w:line="240" w:lineRule="auto"/>
      </w:pPr>
      <w:r>
        <w:separator/>
      </w:r>
    </w:p>
  </w:endnote>
  <w:endnote w:type="continuationSeparator" w:id="0">
    <w:p w14:paraId="71A5EA71" w14:textId="77777777" w:rsidR="009D5708" w:rsidRDefault="009D5708" w:rsidP="002027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730735"/>
      <w:docPartObj>
        <w:docPartGallery w:val="Page Numbers (Bottom of Page)"/>
        <w:docPartUnique/>
      </w:docPartObj>
    </w:sdtPr>
    <w:sdtEndPr>
      <w:rPr>
        <w:color w:val="7F7F7F" w:themeColor="background1" w:themeShade="7F"/>
        <w:spacing w:val="60"/>
      </w:rPr>
    </w:sdtEndPr>
    <w:sdtContent>
      <w:p w14:paraId="00DD236C" w14:textId="4DD753B3" w:rsidR="0020275A" w:rsidRDefault="0020275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9B91EFF" w14:textId="77777777" w:rsidR="0020275A" w:rsidRDefault="002027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838355" w14:textId="77777777" w:rsidR="009D5708" w:rsidRDefault="009D5708" w:rsidP="0020275A">
      <w:pPr>
        <w:spacing w:after="0" w:line="240" w:lineRule="auto"/>
      </w:pPr>
      <w:r>
        <w:separator/>
      </w:r>
    </w:p>
  </w:footnote>
  <w:footnote w:type="continuationSeparator" w:id="0">
    <w:p w14:paraId="1926EF3C" w14:textId="77777777" w:rsidR="009D5708" w:rsidRDefault="009D5708" w:rsidP="0020275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MDczsDQ1NTYzszBQ0lEKTi0uzszPAykwqQUA9yy6cCwAAAA="/>
  </w:docVars>
  <w:rsids>
    <w:rsidRoot w:val="00DB21BA"/>
    <w:rsid w:val="00027A02"/>
    <w:rsid w:val="00050380"/>
    <w:rsid w:val="000C17B7"/>
    <w:rsid w:val="0016421F"/>
    <w:rsid w:val="0020275A"/>
    <w:rsid w:val="002223E3"/>
    <w:rsid w:val="00256B33"/>
    <w:rsid w:val="002D7917"/>
    <w:rsid w:val="00320103"/>
    <w:rsid w:val="00383EC6"/>
    <w:rsid w:val="003C1C1B"/>
    <w:rsid w:val="003C7927"/>
    <w:rsid w:val="003E2C7A"/>
    <w:rsid w:val="003E559C"/>
    <w:rsid w:val="003F1E10"/>
    <w:rsid w:val="003F6D46"/>
    <w:rsid w:val="004125FB"/>
    <w:rsid w:val="00447DD6"/>
    <w:rsid w:val="00450987"/>
    <w:rsid w:val="004711D6"/>
    <w:rsid w:val="00486CBB"/>
    <w:rsid w:val="00537B77"/>
    <w:rsid w:val="00561DE7"/>
    <w:rsid w:val="00582FB9"/>
    <w:rsid w:val="005A2D47"/>
    <w:rsid w:val="006003A3"/>
    <w:rsid w:val="0060262F"/>
    <w:rsid w:val="006177F2"/>
    <w:rsid w:val="0065682F"/>
    <w:rsid w:val="006B3E03"/>
    <w:rsid w:val="006C5021"/>
    <w:rsid w:val="006E4E2E"/>
    <w:rsid w:val="006F4D08"/>
    <w:rsid w:val="00734A0D"/>
    <w:rsid w:val="00766715"/>
    <w:rsid w:val="007A2A1F"/>
    <w:rsid w:val="007C4DAF"/>
    <w:rsid w:val="008265D1"/>
    <w:rsid w:val="00842FAB"/>
    <w:rsid w:val="0087674A"/>
    <w:rsid w:val="00907728"/>
    <w:rsid w:val="0093370E"/>
    <w:rsid w:val="009B719E"/>
    <w:rsid w:val="009D5708"/>
    <w:rsid w:val="00A23D2D"/>
    <w:rsid w:val="00AB7087"/>
    <w:rsid w:val="00AC6CB6"/>
    <w:rsid w:val="00AD1F0F"/>
    <w:rsid w:val="00B43E50"/>
    <w:rsid w:val="00BA15AA"/>
    <w:rsid w:val="00BA6F8F"/>
    <w:rsid w:val="00BB5274"/>
    <w:rsid w:val="00C56E8D"/>
    <w:rsid w:val="00C90951"/>
    <w:rsid w:val="00C93A3F"/>
    <w:rsid w:val="00D15F6F"/>
    <w:rsid w:val="00D518D9"/>
    <w:rsid w:val="00DB21BA"/>
    <w:rsid w:val="00DC1D6A"/>
    <w:rsid w:val="00DE58C9"/>
    <w:rsid w:val="00E576E4"/>
    <w:rsid w:val="00E610BD"/>
    <w:rsid w:val="00E828A2"/>
    <w:rsid w:val="00EE6C8F"/>
    <w:rsid w:val="00F36C7B"/>
    <w:rsid w:val="00F63D11"/>
    <w:rsid w:val="00F83C44"/>
    <w:rsid w:val="00F94985"/>
    <w:rsid w:val="00FE4A10"/>
    <w:rsid w:val="00FF60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B49E49"/>
  <w15:chartTrackingRefBased/>
  <w15:docId w15:val="{90988CAC-5560-407B-A2AF-6742F73DA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20103"/>
    <w:rPr>
      <w:color w:val="0563C1" w:themeColor="hyperlink"/>
      <w:u w:val="single"/>
    </w:rPr>
  </w:style>
  <w:style w:type="character" w:styleId="UnresolvedMention">
    <w:name w:val="Unresolved Mention"/>
    <w:basedOn w:val="DefaultParagraphFont"/>
    <w:uiPriority w:val="99"/>
    <w:semiHidden/>
    <w:unhideWhenUsed/>
    <w:rsid w:val="00320103"/>
    <w:rPr>
      <w:color w:val="605E5C"/>
      <w:shd w:val="clear" w:color="auto" w:fill="E1DFDD"/>
    </w:rPr>
  </w:style>
  <w:style w:type="paragraph" w:styleId="Header">
    <w:name w:val="header"/>
    <w:basedOn w:val="Normal"/>
    <w:link w:val="HeaderChar"/>
    <w:uiPriority w:val="99"/>
    <w:unhideWhenUsed/>
    <w:rsid w:val="002027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275A"/>
  </w:style>
  <w:style w:type="paragraph" w:styleId="Footer">
    <w:name w:val="footer"/>
    <w:basedOn w:val="Normal"/>
    <w:link w:val="FooterChar"/>
    <w:uiPriority w:val="99"/>
    <w:unhideWhenUsed/>
    <w:rsid w:val="002027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275A"/>
  </w:style>
  <w:style w:type="character" w:styleId="Emphasis">
    <w:name w:val="Emphasis"/>
    <w:basedOn w:val="DefaultParagraphFont"/>
    <w:uiPriority w:val="20"/>
    <w:qFormat/>
    <w:rsid w:val="0093370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sa.gov/accessibility/changecolors.html"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ssa.gov/accessibility/magnifyscreen.html"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ssa.gov/accessibility/textsize.html" TargetMode="External"/><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yperlink" Target="https://www.ssa.gov/accessibility/browseAloud.html" TargetMode="External"/><Relationship Id="rId4" Type="http://schemas.openxmlformats.org/officeDocument/2006/relationships/footnotes" Target="footnotes.xml"/><Relationship Id="rId9" Type="http://schemas.openxmlformats.org/officeDocument/2006/relationships/hyperlink" Target="https://www.ssa.gov/accessibility/mousepointe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20</Words>
  <Characters>1260</Characters>
  <Application>Microsoft Office Word</Application>
  <DocSecurity>0</DocSecurity>
  <Lines>10</Lines>
  <Paragraphs>2</Paragraphs>
  <ScaleCrop>false</ScaleCrop>
  <Company/>
  <LinksUpToDate>false</LinksUpToDate>
  <CharactersWithSpaces>1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 Burruss</dc:creator>
  <cp:keywords/>
  <dc:description/>
  <cp:lastModifiedBy>Angela Burruss</cp:lastModifiedBy>
  <cp:revision>3</cp:revision>
  <cp:lastPrinted>2019-12-16T19:31:00Z</cp:lastPrinted>
  <dcterms:created xsi:type="dcterms:W3CDTF">2021-06-24T14:50:00Z</dcterms:created>
  <dcterms:modified xsi:type="dcterms:W3CDTF">2021-06-24T14:51:00Z</dcterms:modified>
</cp:coreProperties>
</file>